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92AC63" w14:textId="3CB14010" w:rsidR="005D70FC" w:rsidRDefault="000C1823">
      <w:r>
        <w:t>Fire Sat</w:t>
      </w:r>
      <w:r w:rsidR="0028561B">
        <w:t xml:space="preserve"> System </w:t>
      </w:r>
    </w:p>
    <w:p w14:paraId="517AD97A" w14:textId="70F5FD3A" w:rsidR="0028561B" w:rsidRDefault="0028561B"/>
    <w:p w14:paraId="48248154" w14:textId="77777777" w:rsidR="0028561B" w:rsidRDefault="0028561B" w:rsidP="0028561B">
      <w:r>
        <w:t>Mission Requirements:</w:t>
      </w:r>
    </w:p>
    <w:p w14:paraId="3B825A65" w14:textId="77777777" w:rsidR="0028561B" w:rsidRDefault="0028561B" w:rsidP="0028561B">
      <w:r>
        <w:t>-</w:t>
      </w:r>
      <w:r w:rsidRPr="0028561B">
        <w:t>Mission Objective: detect and locate forests fires in the US and provide timely notification to users</w:t>
      </w:r>
    </w:p>
    <w:p w14:paraId="3359BE17" w14:textId="77777777" w:rsidR="0028561B" w:rsidRDefault="0028561B"/>
    <w:p w14:paraId="2E748BD0" w14:textId="77777777" w:rsidR="0028561B" w:rsidRDefault="0028561B"/>
    <w:p w14:paraId="2CE29D52" w14:textId="14DE47C8" w:rsidR="0028561B" w:rsidRDefault="0028561B">
      <w:r>
        <w:t>System’s</w:t>
      </w:r>
      <w:r w:rsidRPr="0028561B">
        <w:t xml:space="preserve"> mission is to generate and communicate to end user information about forest fires. </w:t>
      </w:r>
    </w:p>
    <w:p w14:paraId="584CF357" w14:textId="12D2973B" w:rsidR="0028561B" w:rsidRDefault="0028561B">
      <w:r>
        <w:t>-System determines the location of the fire</w:t>
      </w:r>
    </w:p>
    <w:p w14:paraId="610F2A12" w14:textId="3400714D" w:rsidR="0028561B" w:rsidRDefault="0028561B">
      <w:r>
        <w:t>-</w:t>
      </w:r>
      <w:r>
        <w:t xml:space="preserve">System determines the </w:t>
      </w:r>
      <w:r>
        <w:t>area of the fire</w:t>
      </w:r>
    </w:p>
    <w:p w14:paraId="0E86E8BC" w14:textId="5418AE9C" w:rsidR="0028561B" w:rsidRPr="0016695D" w:rsidRDefault="0028561B">
      <w:r w:rsidRPr="0016695D">
        <w:t>-</w:t>
      </w:r>
      <w:r w:rsidRPr="0016695D">
        <w:t xml:space="preserve">System determines the </w:t>
      </w:r>
      <w:r w:rsidRPr="0016695D">
        <w:t xml:space="preserve">direction </w:t>
      </w:r>
      <w:r w:rsidR="000C1823">
        <w:t>of</w:t>
      </w:r>
      <w:r w:rsidRPr="0016695D">
        <w:t xml:space="preserve"> fire </w:t>
      </w:r>
    </w:p>
    <w:p w14:paraId="64A52588" w14:textId="2FC924EE" w:rsidR="0028561B" w:rsidRPr="0016695D" w:rsidRDefault="0028561B">
      <w:r w:rsidRPr="0016695D">
        <w:t>-</w:t>
      </w:r>
      <w:r w:rsidR="0016695D" w:rsidRPr="0016695D">
        <w:t xml:space="preserve">System </w:t>
      </w:r>
      <w:r w:rsidRPr="0016695D">
        <w:t>Communicate</w:t>
      </w:r>
      <w:r w:rsidR="0016695D" w:rsidRPr="0016695D">
        <w:t>s</w:t>
      </w:r>
      <w:r w:rsidRPr="0016695D">
        <w:t xml:space="preserve"> the information to the task forces on ground</w:t>
      </w:r>
    </w:p>
    <w:p w14:paraId="00D1AEFE" w14:textId="6302174F" w:rsidR="0028561B" w:rsidRPr="0016695D" w:rsidRDefault="0028561B">
      <w:r w:rsidRPr="0016695D">
        <w:t>-</w:t>
      </w:r>
      <w:r w:rsidR="0016695D" w:rsidRPr="0016695D">
        <w:t xml:space="preserve">System </w:t>
      </w:r>
      <w:r w:rsidRPr="0016695D">
        <w:t>Communicate</w:t>
      </w:r>
      <w:r w:rsidR="0016695D" w:rsidRPr="0016695D">
        <w:t>s</w:t>
      </w:r>
      <w:r w:rsidRPr="0016695D">
        <w:t xml:space="preserve"> the information to the</w:t>
      </w:r>
      <w:r w:rsidRPr="0016695D">
        <w:t xml:space="preserve"> moving ground vehicles</w:t>
      </w:r>
    </w:p>
    <w:p w14:paraId="5E0C06E0" w14:textId="68A6D339" w:rsidR="0028561B" w:rsidRPr="0016695D" w:rsidRDefault="0028561B">
      <w:r w:rsidRPr="0016695D">
        <w:t>-</w:t>
      </w:r>
      <w:r w:rsidR="0016695D" w:rsidRPr="0016695D">
        <w:t xml:space="preserve">System </w:t>
      </w:r>
      <w:r w:rsidRPr="0016695D">
        <w:t>Communicate</w:t>
      </w:r>
      <w:r w:rsidR="0016695D" w:rsidRPr="0016695D">
        <w:t>s</w:t>
      </w:r>
      <w:r w:rsidRPr="0016695D">
        <w:t xml:space="preserve"> the information to the</w:t>
      </w:r>
      <w:r w:rsidRPr="0016695D">
        <w:t xml:space="preserve"> moving air vehicles</w:t>
      </w:r>
    </w:p>
    <w:p w14:paraId="456C8139" w14:textId="0BDDC12C" w:rsidR="0028561B" w:rsidRPr="0016695D" w:rsidRDefault="0028561B">
      <w:r w:rsidRPr="0016695D">
        <w:t>-</w:t>
      </w:r>
      <w:r w:rsidR="0016695D" w:rsidRPr="0016695D">
        <w:t xml:space="preserve">System </w:t>
      </w:r>
      <w:r w:rsidRPr="0016695D">
        <w:t>Collect</w:t>
      </w:r>
      <w:r w:rsidR="0016695D" w:rsidRPr="0016695D">
        <w:t>s</w:t>
      </w:r>
      <w:r w:rsidRPr="0016695D">
        <w:t xml:space="preserve"> data from the a</w:t>
      </w:r>
      <w:r w:rsidR="0016695D" w:rsidRPr="0016695D">
        <w:t>i</w:t>
      </w:r>
      <w:r w:rsidRPr="0016695D">
        <w:t>r vehicles</w:t>
      </w:r>
    </w:p>
    <w:p w14:paraId="2B4D59E6" w14:textId="4B9BB42A" w:rsidR="0028561B" w:rsidRPr="0016695D" w:rsidRDefault="0028561B">
      <w:r w:rsidRPr="0016695D">
        <w:t>-</w:t>
      </w:r>
      <w:r w:rsidR="0016695D" w:rsidRPr="0016695D">
        <w:t xml:space="preserve">System </w:t>
      </w:r>
      <w:r w:rsidRPr="0016695D">
        <w:t>Transfer</w:t>
      </w:r>
      <w:r w:rsidR="0016695D" w:rsidRPr="0016695D">
        <w:t>s</w:t>
      </w:r>
      <w:r w:rsidRPr="0016695D">
        <w:t xml:space="preserve"> data in real time to task forces</w:t>
      </w:r>
    </w:p>
    <w:p w14:paraId="6B65CE73" w14:textId="3BADF941" w:rsidR="0028561B" w:rsidRPr="0016695D" w:rsidRDefault="0028561B"/>
    <w:p w14:paraId="1C40069C" w14:textId="32D88534" w:rsidR="0028561B" w:rsidRPr="0016695D" w:rsidRDefault="0028561B">
      <w:r w:rsidRPr="0016695D">
        <w:t>Stakeholder Needs:</w:t>
      </w:r>
    </w:p>
    <w:p w14:paraId="377AE073" w14:textId="3259C2E7" w:rsidR="0028561B" w:rsidRPr="0016695D" w:rsidRDefault="0028561B">
      <w:r w:rsidRPr="0016695D">
        <w:t>-</w:t>
      </w:r>
      <w:r w:rsidRPr="0016695D">
        <w:t>Need to detect and locate forest fires (&gt;4 hectares=40,000m2) throughout the US and provide information to the forest service within 24 hours.</w:t>
      </w:r>
    </w:p>
    <w:p w14:paraId="6A07B55E" w14:textId="0F98EAA2" w:rsidR="0028561B" w:rsidRPr="0016695D" w:rsidRDefault="0028561B">
      <w:r w:rsidRPr="0016695D">
        <w:t>-</w:t>
      </w:r>
      <w:r w:rsidRPr="0016695D">
        <w:t>Total budget of 200M.</w:t>
      </w:r>
    </w:p>
    <w:p w14:paraId="6F0F77BA" w14:textId="35046FEB" w:rsidR="0028561B" w:rsidRPr="0016695D" w:rsidRDefault="0028561B">
      <w:r w:rsidRPr="0016695D">
        <w:t>-</w:t>
      </w:r>
      <w:r w:rsidRPr="0016695D">
        <w:t>The mission must be operational for 7 years.</w:t>
      </w:r>
    </w:p>
    <w:p w14:paraId="7259C698" w14:textId="06464DA9" w:rsidR="0028561B" w:rsidRPr="0016695D" w:rsidRDefault="0028561B"/>
    <w:p w14:paraId="339F13A0" w14:textId="77777777" w:rsidR="0028561B" w:rsidRPr="0016695D" w:rsidRDefault="0028561B"/>
    <w:p w14:paraId="4267B47B" w14:textId="0649696B" w:rsidR="0028561B" w:rsidRPr="0016695D" w:rsidRDefault="0028561B">
      <w:r w:rsidRPr="0016695D">
        <w:t>Stakeholders</w:t>
      </w:r>
    </w:p>
    <w:p w14:paraId="495DD13D" w14:textId="1283289E" w:rsidR="0028561B" w:rsidRPr="0016695D" w:rsidRDefault="0028561B">
      <w:r w:rsidRPr="0016695D">
        <w:t>-U.S. Forest Services</w:t>
      </w:r>
    </w:p>
    <w:p w14:paraId="6D8FC8D0" w14:textId="4CB9E4FA" w:rsidR="0028561B" w:rsidRPr="0016695D" w:rsidRDefault="0028561B">
      <w:r w:rsidRPr="0016695D">
        <w:t>-National Guard</w:t>
      </w:r>
    </w:p>
    <w:p w14:paraId="5AF35C75" w14:textId="129231C6" w:rsidR="0028561B" w:rsidRPr="0016695D" w:rsidRDefault="0028561B">
      <w:r w:rsidRPr="0016695D">
        <w:t>-National Fire Fighting Agencies</w:t>
      </w:r>
    </w:p>
    <w:p w14:paraId="1F6AD242" w14:textId="6010ED4A" w:rsidR="0028561B" w:rsidRDefault="0028561B"/>
    <w:p w14:paraId="046C1C62" w14:textId="77777777" w:rsidR="0028561B" w:rsidRDefault="0028561B"/>
    <w:sectPr w:rsidR="002856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NDE1MbCwNLYwsrRU0lEKTi0uzszPAykwrAUAqadilCwAAAA="/>
  </w:docVars>
  <w:rsids>
    <w:rsidRoot w:val="0028561B"/>
    <w:rsid w:val="000C1823"/>
    <w:rsid w:val="0016695D"/>
    <w:rsid w:val="0028561B"/>
    <w:rsid w:val="00512279"/>
    <w:rsid w:val="0081005C"/>
    <w:rsid w:val="00994C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FA72"/>
  <w15:chartTrackingRefBased/>
  <w15:docId w15:val="{9AFD8A25-89BE-4364-820E-F6D280F8DB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45</Words>
  <Characters>8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tad Purohit</dc:creator>
  <cp:keywords/>
  <dc:description/>
  <cp:lastModifiedBy>Shatad Purohit</cp:lastModifiedBy>
  <cp:revision>1</cp:revision>
  <dcterms:created xsi:type="dcterms:W3CDTF">2021-04-12T15:22:00Z</dcterms:created>
  <dcterms:modified xsi:type="dcterms:W3CDTF">2021-04-12T15:58:00Z</dcterms:modified>
</cp:coreProperties>
</file>